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Sim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m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42 Webster Lane Des Plaines 600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anie.simko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5877502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en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5/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